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bookmarkStart w:id="20" w:name="X30c632104d204064f1ae56d483e33de98d0adf9"/>
    <w:p>
      <w:pPr>
        <w:pStyle w:val="Heading1"/>
      </w:pPr>
      <w:r>
        <w:t xml:space="preserve">SCHOLARSHIP APPLICATION LETTER FOR PETROLEUM ENGINEERING STUDIES</w:t>
      </w:r>
    </w:p>
    <w:p>
      <w:pPr>
        <w:pStyle w:val="FirstParagraph"/>
      </w:pPr>
      <w:r>
        <w:t xml:space="preserve">Mr. Arjun Sharma</w:t>
      </w:r>
    </w:p>
    <w:p>
      <w:pPr>
        <w:pStyle w:val="BodyText"/>
      </w:pPr>
      <w:r>
        <w:t xml:space="preserve">34, Malleshwaram Layout, Bangalore - 560003</w:t>
      </w:r>
    </w:p>
    <w:p>
      <w:pPr>
        <w:pStyle w:val="BodyText"/>
      </w:pPr>
      <w:r>
        <w:t xml:space="preserve">Email: arjun.sharma@email.com | Phone: +91 9876543210</w:t>
      </w:r>
    </w:p>
    <w:bookmarkEnd w:id="20"/>
    <w:p>
      <w:pPr>
        <w:pStyle w:val="BodyText"/>
      </w:pPr>
      <w:r>
        <w:t xml:space="preserve">October 26, 2023</w:t>
      </w:r>
    </w:p>
    <w:p>
      <w:pPr>
        <w:pStyle w:val="BodyText"/>
      </w:pPr>
      <w:r>
        <w:t xml:space="preserve">Scholarship Committee</w:t>
      </w:r>
      <w:r>
        <w:br/>
      </w:r>
      <w:r>
        <w:t xml:space="preserve">Indian Institute of Petroleum Engineering (IIPE)</w:t>
      </w:r>
      <w:r>
        <w:br/>
      </w:r>
      <w:r>
        <w:t xml:space="preserve">Bangalore Research Park, Whitefield Road</w:t>
      </w:r>
      <w:r>
        <w:br/>
      </w:r>
      <w:r>
        <w:t xml:space="preserve">Bangalore - 560066</w:t>
      </w:r>
    </w:p>
    <w:p>
      <w:pPr>
        <w:pStyle w:val="BodyText"/>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Petroleum Engineering Excellence Scholarship at the Indian Institute of Petroleum Engineering (IIPE) in Bangalore. As a passionate engineering student from Karnataka with an unwavering commitment to India's energy security, I have meticulously prepared this application to demonstrate how this scholarship will catalyze my journey toward becoming a distinguished</w:t>
      </w:r>
      <w:r>
        <w:t xml:space="preserve"> </w:t>
      </w:r>
      <w:r>
        <w:rPr>
          <w:bCs/>
          <w:b/>
        </w:rPr>
        <w:t xml:space="preserve">Petroleum Engineer</w:t>
      </w:r>
      <w:r>
        <w:t xml:space="preserve"> </w:t>
      </w:r>
      <w:r>
        <w:t xml:space="preserve">dedicated to advancing sustainable hydrocarbon exploration in</w:t>
      </w:r>
      <w:r>
        <w:t xml:space="preserve"> </w:t>
      </w:r>
      <w:r>
        <w:rPr>
          <w:bCs/>
          <w:b/>
        </w:rPr>
        <w:t xml:space="preserve">India Bangalore</w:t>
      </w:r>
      <w:r>
        <w:t xml:space="preserve">.</w:t>
      </w:r>
    </w:p>
    <w:p>
      <w:pPr>
        <w:pStyle w:val="BodyText"/>
      </w:pPr>
      <w:r>
        <w:t xml:space="preserve">My academic foundation in Chemical Engineering at the National Institute of Technology (NIT), Karnataka, has equipped me with rigorous analytical skills and technical acumen. I graduated with a CGPA of 8.7/10, securing the university's Best Academic Performance Award for 2023. My coursework included advanced fluid mechanics, reservoir simulation, and thermodynamics—subjects directly aligned with petroleum engineering's core demands. What truly ignited my passion for this field was witnessing the energy challenges faced by rural Karnataka during my volunteer work at a renewable energy NGO in Mysore. This experience crystallized my resolve to pursue a career where I could contribute to India's energy independence through innovative petroleum engineering solutions.</w:t>
      </w:r>
    </w:p>
    <w:p>
      <w:pPr>
        <w:pStyle w:val="BodyText"/>
      </w:pPr>
      <w:r>
        <w:t xml:space="preserve">The decision to specialize in Petroleum Engineering is deeply rooted in India's strategic energy needs. As the world's third-largest oil importer, India requires skilled engineers who understand both conventional reservoir management and emerging technologies like enhanced oil recovery (EOR) and carbon capture. Bangalore—a global hub for technology and R&amp;D—offers the perfect ecosystem for this specialization. The IIPE campus in Bangalore's Research Park provides unparalleled access to industry partnerships with IOCL, ONGC, and Schlumberger India, which are actively developing next-generation solutions for our nation's energy security. My academic advisor at NIT specifically recommended IIPE due to its pioneering work on deep-well drilling optimization in the Krishna-Godavari basin—critical knowledge I aim to master.</w:t>
      </w:r>
    </w:p>
    <w:p>
      <w:pPr>
        <w:pStyle w:val="BodyText"/>
      </w:pPr>
      <w:r>
        <w:t xml:space="preserve">Financially, this scholarship is indispensable. As the first-generation college student from a middle-class family in Bangalore's outskirts, my parents' modest income as government school teachers cannot cover IIPE's program fees (₹12 lakhs annually) plus living expenses. My part-time work as a lab assistant at NIT barely covers my books and transport costs. Without this scholarship, I would be forced to take on a full-time job during studies—a decision that would compromise my academic focus and limit my participation in IIPE's industry internships. The scholarship isn't merely financial support; it's an investment in India's future energy workforce.</w:t>
      </w:r>
    </w:p>
    <w:p>
      <w:pPr>
        <w:pStyle w:val="BodyText"/>
      </w:pPr>
      <w:r>
        <w:t xml:space="preserve">My practical experience further validates my dedication to this field. During summer 2023, I completed a six-week internship at ONGC's Bangalore R&amp;D Center, where I assisted in analyzing seismic data for the Mumbai High offshore field. This involved using Petrel software to map reservoir structures and contributed to a team report on reducing drilling risks in complex geologies. Additionally, as lead organizer of NIT's "Energy Futures" technical club, I coordinated workshops with industry experts from Reliance Industries on sustainable extraction practices—directly aligning with IIPE's mission. These experiences solidified my understanding that modern Petroleum Engineers must balance economic viability with environmental stewardship.</w:t>
      </w:r>
    </w:p>
    <w:p>
      <w:pPr>
        <w:pStyle w:val="BodyText"/>
      </w:pPr>
      <w:r>
        <w:t xml:space="preserve">My long-term vision extends beyond personal success to national impact. I aim to establish a consultancy firm in Bangalore focused on optimizing marginal oil fields in India using AI-driven reservoir models—a critical need as conventional reserves decline. With the scholarship, I will access IIPE's cutting-edge labs and collaborate with professors like Dr. Ananya Menon (expert in nano-fluid EOR techniques) to develop scalable solutions for India's energy landscape. Post-graduation, I plan to join ONGC's Technology Innovation Group in Bangalore, where I can directly contribute to reducing India's oil import bill by 2-3% within a decade through field-ready innovations.</w:t>
      </w:r>
    </w:p>
    <w:p>
      <w:pPr>
        <w:pStyle w:val="BodyText"/>
      </w:pPr>
      <w:r>
        <w:t xml:space="preserve">The petroleum sector in</w:t>
      </w:r>
      <w:r>
        <w:t xml:space="preserve"> </w:t>
      </w:r>
      <w:r>
        <w:rPr>
          <w:bCs/>
          <w:b/>
        </w:rPr>
        <w:t xml:space="preserve">India Bangalore</w:t>
      </w:r>
      <w:r>
        <w:t xml:space="preserve"> </w:t>
      </w:r>
      <w:r>
        <w:t xml:space="preserve">is experiencing transformative growth. With over 40 energy technology firms headquartered here—including Schlumberger, Halliburton, and indigenous startups like Petromatrix—Bangalore has emerged as the epicenter of engineering innovation for India's hydrocarbon industry. This scholarship will position me at the heart of this ecosystem, allowing me to learn from leaders while contributing to Bangalore's reputation as a global energy R&amp;D hub. I am particularly inspired by IIPE's recent partnership with TATA Steel to develop carbon-neutral extraction methods—a project I hope to join as a researcher.</w:t>
      </w:r>
    </w:p>
    <w:p>
      <w:pPr>
        <w:pStyle w:val="BodyText"/>
      </w:pPr>
      <w:r>
        <w:t xml:space="preserve">In closing, this scholarship represents more than financial assistance; it is the key that unlocks my potential to become an engineer who serves India's energy needs. My academic rigor, hands-on experience in Bangalore's energy sector, and unwavering commitment to sustainable practices uniquely qualify me for this opportunity. I am eager to contribute my skills to IIPE's community while learning from industry pioneers who shape</w:t>
      </w:r>
      <w:r>
        <w:t xml:space="preserve"> </w:t>
      </w:r>
      <w:r>
        <w:rPr>
          <w:bCs/>
          <w:b/>
        </w:rPr>
        <w:t xml:space="preserve">India Bangalore</w:t>
      </w:r>
      <w:r>
        <w:t xml:space="preserve">'s position as a global petroleum engineering leader.</w:t>
      </w:r>
    </w:p>
    <w:p>
      <w:pPr>
        <w:pStyle w:val="BodyText"/>
      </w:pPr>
      <w:r>
        <w:t xml:space="preserve">Respectfully submitted,</w:t>
      </w:r>
      <w:r>
        <w:br/>
      </w:r>
      <w:r>
        <w:br/>
      </w:r>
    </w:p>
    <w:p>
      <w:pPr>
        <w:pStyle w:val="BodyText"/>
      </w:pPr>
      <w:r>
        <w:t xml:space="preserve">Arjun Sharma</w:t>
      </w:r>
      <w:r>
        <w:br/>
      </w:r>
      <w:r>
        <w:t xml:space="preserve">B.Tech. Chemical Engineering (NIT Karnataka)</w:t>
      </w:r>
      <w:r>
        <w:br/>
      </w:r>
      <w:r>
        <w:t xml:space="preserve">Final Year Student | 2023 Graduate</w:t>
      </w:r>
    </w:p>
    <w:p>
      <w:pPr>
        <w:pStyle w:val="BodyText"/>
      </w:pPr>
      <w:r>
        <w:t xml:space="preserve">Attachments: Academic Transcripts, Internship Certificate, Recommendation Letters (2), ONGC Project Report Summary</w:t>
      </w:r>
    </w:p>
    <w:p>
      <w:pPr>
        <w:pStyle w:val="BodyText"/>
      </w:pPr>
      <w:r>
        <w:t xml:space="preserve">"Engineering the energy future of India – one reservoir at a time" | Scholarship Application Letter for Petroleum Engineering | India Banga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5-10-03T20:45:23Z</dcterms:created>
  <dcterms:modified xsi:type="dcterms:W3CDTF">2025-10-03T20:45:23Z</dcterms:modified>
</cp:coreProperties>
</file>

<file path=docProps/custom.xml><?xml version="1.0" encoding="utf-8"?>
<Properties xmlns="http://schemas.openxmlformats.org/officeDocument/2006/custom-properties" xmlns:vt="http://schemas.openxmlformats.org/officeDocument/2006/docPropsVTypes"/>
</file>